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5F268CC7" w:rsidR="00EC67CB" w:rsidRDefault="0008723C">
      <w:proofErr w:type="spellStart"/>
      <w:r>
        <w:t>data</w:t>
      </w:r>
      <w:r w:rsidR="00D47192">
        <w:t>Project</w:t>
      </w:r>
      <w:proofErr w:type="spellEnd"/>
      <w:r w:rsidR="00D47192">
        <w:t xml:space="preserve"> Group:</w:t>
      </w:r>
    </w:p>
    <w:p w14:paraId="00000002" w14:textId="77777777" w:rsidR="00EC67CB" w:rsidRDefault="00D47192">
      <w:proofErr w:type="spellStart"/>
      <w:r>
        <w:t>Darrious</w:t>
      </w:r>
      <w:proofErr w:type="spellEnd"/>
      <w:r>
        <w:t xml:space="preserve"> Matthews</w:t>
      </w:r>
    </w:p>
    <w:p w14:paraId="00000003" w14:textId="77777777" w:rsidR="00EC67CB" w:rsidRDefault="00D47192">
      <w:r>
        <w:t>Yvonne Tran</w:t>
      </w:r>
    </w:p>
    <w:p w14:paraId="00000004" w14:textId="77777777" w:rsidR="00EC67CB" w:rsidRDefault="00D47192">
      <w:r>
        <w:t>Maria Barrera</w:t>
      </w:r>
    </w:p>
    <w:p w14:paraId="00000005" w14:textId="77777777" w:rsidR="00EC67CB" w:rsidRDefault="00EC67CB"/>
    <w:p w14:paraId="00000006" w14:textId="77777777" w:rsidR="00EC67CB" w:rsidRDefault="00EC67CB"/>
    <w:p w14:paraId="00000007" w14:textId="77777777" w:rsidR="00EC67CB" w:rsidRDefault="00D47192">
      <w:r>
        <w:t>Proposed ETL Project:</w:t>
      </w:r>
    </w:p>
    <w:p w14:paraId="00000008" w14:textId="77777777" w:rsidR="00EC67CB" w:rsidRDefault="00D47192">
      <w:pPr>
        <w:ind w:firstLine="720"/>
      </w:pPr>
      <w:r>
        <w:t xml:space="preserve"> </w:t>
      </w:r>
    </w:p>
    <w:p w14:paraId="00000009" w14:textId="77777777" w:rsidR="00EC67CB" w:rsidRDefault="00D47192">
      <w:pPr>
        <w:ind w:firstLine="720"/>
      </w:pPr>
      <w:r>
        <w:t>Our ETL project will consist of breaking down a large dataset of Netflix movies provided by Kaggle.com into five smaller tables. The smaller tables will consist of actors, countries, genres, shows, and relations. Business requirements and schema will be provided for the project.</w:t>
      </w:r>
    </w:p>
    <w:p w14:paraId="0000000A" w14:textId="77777777" w:rsidR="00EC67CB" w:rsidRDefault="00EC67CB"/>
    <w:p w14:paraId="0000000B" w14:textId="77777777" w:rsidR="00EC67CB" w:rsidRDefault="00EC67CB">
      <w:pPr>
        <w:ind w:left="1440"/>
      </w:pPr>
    </w:p>
    <w:sectPr w:rsidR="00EC67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sDCxsDS3NDYytDRQ0lEKTi0uzszPAykwrAUAQkeP6ywAAAA="/>
  </w:docVars>
  <w:rsids>
    <w:rsidRoot w:val="00EC67CB"/>
    <w:rsid w:val="0008723C"/>
    <w:rsid w:val="00D47192"/>
    <w:rsid w:val="00EC6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36F19"/>
  <w15:docId w15:val="{1B6BC3D5-520D-49BC-A1A1-D1B174F8C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5</Words>
  <Characters>316</Characters>
  <Application>Microsoft Office Word</Application>
  <DocSecurity>0</DocSecurity>
  <Lines>2</Lines>
  <Paragraphs>1</Paragraphs>
  <ScaleCrop>false</ScaleCrop>
  <Company/>
  <LinksUpToDate>false</LinksUpToDate>
  <CharactersWithSpaces>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ous Matthews</dc:creator>
  <cp:lastModifiedBy>Microsoft Office User</cp:lastModifiedBy>
  <cp:revision>3</cp:revision>
  <dcterms:created xsi:type="dcterms:W3CDTF">2021-03-12T02:10:00Z</dcterms:created>
  <dcterms:modified xsi:type="dcterms:W3CDTF">2021-03-12T02:24:00Z</dcterms:modified>
</cp:coreProperties>
</file>